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EF44F" w14:textId="5E64F245" w:rsidR="009E50D3" w:rsidRDefault="007E7941" w:rsidP="007E7941">
      <w:pPr>
        <w:rPr>
          <w:rFonts w:cstheme="minorHAnsi"/>
          <w:b/>
        </w:rPr>
      </w:pPr>
      <w:r>
        <w:rPr>
          <w:rFonts w:cstheme="minorHAnsi"/>
          <w:b/>
        </w:rPr>
        <w:t>Special Joint Meeting</w:t>
      </w:r>
    </w:p>
    <w:p w14:paraId="54FC3E92" w14:textId="699D0AEB" w:rsidR="007E7941" w:rsidRPr="000872D1" w:rsidRDefault="007E7941" w:rsidP="007E7941">
      <w:pPr>
        <w:rPr>
          <w:rFonts w:cstheme="minorHAnsi"/>
          <w:b/>
        </w:rPr>
      </w:pPr>
      <w:r>
        <w:rPr>
          <w:rFonts w:cstheme="minorHAnsi"/>
          <w:b/>
        </w:rPr>
        <w:t>Herington City Commission and Herington Planning Commission</w:t>
      </w:r>
    </w:p>
    <w:p w14:paraId="4ECF58E2" w14:textId="43226E2C" w:rsidR="009E50D3" w:rsidRPr="000872D1" w:rsidRDefault="0040613D" w:rsidP="007E7941">
      <w:pPr>
        <w:rPr>
          <w:rFonts w:cstheme="minorHAnsi"/>
          <w:b/>
        </w:rPr>
      </w:pPr>
      <w:r>
        <w:rPr>
          <w:rFonts w:cstheme="minorHAnsi"/>
          <w:b/>
        </w:rPr>
        <w:t xml:space="preserve">January </w:t>
      </w:r>
      <w:r w:rsidR="007E7941">
        <w:rPr>
          <w:rFonts w:cstheme="minorHAnsi"/>
          <w:b/>
        </w:rPr>
        <w:t>15</w:t>
      </w:r>
      <w:r>
        <w:rPr>
          <w:rFonts w:cstheme="minorHAnsi"/>
          <w:b/>
        </w:rPr>
        <w:t>, 2022</w:t>
      </w:r>
    </w:p>
    <w:p w14:paraId="0391BC4F" w14:textId="75428226" w:rsidR="009E50D3" w:rsidRPr="000872D1" w:rsidRDefault="007E7941" w:rsidP="007E7941">
      <w:pPr>
        <w:rPr>
          <w:rFonts w:cstheme="minorHAnsi"/>
          <w:b/>
        </w:rPr>
      </w:pPr>
      <w:r>
        <w:rPr>
          <w:rFonts w:cstheme="minorHAnsi"/>
          <w:b/>
        </w:rPr>
        <w:t>9:00 AM</w:t>
      </w:r>
    </w:p>
    <w:p w14:paraId="08F1CCE3" w14:textId="77777777" w:rsidR="009E50D3" w:rsidRPr="000872D1" w:rsidRDefault="009E50D3" w:rsidP="009E50D3">
      <w:pPr>
        <w:jc w:val="both"/>
        <w:rPr>
          <w:rFonts w:cstheme="minorHAnsi"/>
          <w:b/>
        </w:rPr>
      </w:pPr>
    </w:p>
    <w:p w14:paraId="57AD00EC" w14:textId="025626B0" w:rsidR="00A54811" w:rsidRPr="000872D1" w:rsidRDefault="00A54811" w:rsidP="00A54811">
      <w:pPr>
        <w:jc w:val="both"/>
        <w:rPr>
          <w:rFonts w:cstheme="minorHAnsi"/>
        </w:rPr>
      </w:pPr>
      <w:r w:rsidRPr="000872D1">
        <w:rPr>
          <w:rFonts w:cstheme="minorHAnsi"/>
        </w:rPr>
        <w:t xml:space="preserve">The Board of City Commissioners of the City of Herington, Kansas met at City Hall at </w:t>
      </w:r>
      <w:r w:rsidR="007E7941">
        <w:rPr>
          <w:rFonts w:cstheme="minorHAnsi"/>
        </w:rPr>
        <w:t>9:00</w:t>
      </w:r>
      <w:r w:rsidRPr="000872D1">
        <w:rPr>
          <w:rFonts w:cstheme="minorHAnsi"/>
        </w:rPr>
        <w:t xml:space="preserve"> </w:t>
      </w:r>
      <w:r w:rsidR="007E7941">
        <w:rPr>
          <w:rFonts w:cstheme="minorHAnsi"/>
        </w:rPr>
        <w:t>a</w:t>
      </w:r>
      <w:r w:rsidRPr="000872D1">
        <w:rPr>
          <w:rFonts w:cstheme="minorHAnsi"/>
        </w:rPr>
        <w:t xml:space="preserve">.m. on the above date – the following </w:t>
      </w:r>
      <w:r w:rsidR="007E7941">
        <w:rPr>
          <w:rFonts w:cstheme="minorHAnsi"/>
        </w:rPr>
        <w:t>City Commission Members being present</w:t>
      </w:r>
      <w:r w:rsidRPr="000872D1">
        <w:rPr>
          <w:rFonts w:cstheme="minorHAnsi"/>
        </w:rPr>
        <w:t>:</w:t>
      </w:r>
      <w:bookmarkStart w:id="0" w:name="_Hlk18053334"/>
      <w:r w:rsidR="00D0239D" w:rsidRPr="000872D1">
        <w:rPr>
          <w:rFonts w:cstheme="minorHAnsi"/>
        </w:rPr>
        <w:t xml:space="preserve"> </w:t>
      </w:r>
      <w:bookmarkEnd w:id="0"/>
      <w:r w:rsidR="007E7941">
        <w:rPr>
          <w:rFonts w:cstheme="minorHAnsi"/>
        </w:rPr>
        <w:t xml:space="preserve">Mayor Gares, Commissioner Donahue via phone, Commissioner Urbanek and Commissioner Castleberry via phone.  The following Planning Commissioners being present: Vice Chair Janet Wade, Karen Soliz, Cynthia Naylor, Marcus Hawkes, </w:t>
      </w:r>
      <w:r w:rsidR="00504286">
        <w:rPr>
          <w:rFonts w:cstheme="minorHAnsi"/>
        </w:rPr>
        <w:t xml:space="preserve">DJ </w:t>
      </w:r>
      <w:r w:rsidR="002B79D8">
        <w:rPr>
          <w:rFonts w:cstheme="minorHAnsi"/>
        </w:rPr>
        <w:t>Neuberger,</w:t>
      </w:r>
      <w:r w:rsidR="00504286">
        <w:rPr>
          <w:rFonts w:cstheme="minorHAnsi"/>
        </w:rPr>
        <w:t xml:space="preserve"> </w:t>
      </w:r>
      <w:r w:rsidR="007E7941">
        <w:rPr>
          <w:rFonts w:cstheme="minorHAnsi"/>
        </w:rPr>
        <w:t>and Vance Donahue.</w:t>
      </w:r>
      <w:r w:rsidR="003D40CC" w:rsidRPr="000872D1">
        <w:rPr>
          <w:rFonts w:cstheme="minorHAnsi"/>
        </w:rPr>
        <w:t xml:space="preserve"> Also in attendance were</w:t>
      </w:r>
      <w:r w:rsidR="003425C9" w:rsidRPr="000872D1">
        <w:rPr>
          <w:rFonts w:cstheme="minorHAnsi"/>
        </w:rPr>
        <w:t xml:space="preserve"> </w:t>
      </w:r>
      <w:r w:rsidR="00C16DF0" w:rsidRPr="000872D1">
        <w:rPr>
          <w:rFonts w:cstheme="minorHAnsi"/>
        </w:rPr>
        <w:t xml:space="preserve">City Manager Branden Dross, </w:t>
      </w:r>
      <w:r w:rsidR="003029AD" w:rsidRPr="000872D1">
        <w:rPr>
          <w:rFonts w:cstheme="minorHAnsi"/>
        </w:rPr>
        <w:t>City Clerk Megan Lawrenz</w:t>
      </w:r>
      <w:r w:rsidR="003D40CC" w:rsidRPr="000872D1">
        <w:rPr>
          <w:rFonts w:cstheme="minorHAnsi"/>
        </w:rPr>
        <w:t>,</w:t>
      </w:r>
      <w:r w:rsidR="003029AD" w:rsidRPr="000872D1">
        <w:rPr>
          <w:rFonts w:cstheme="minorHAnsi"/>
        </w:rPr>
        <w:t xml:space="preserve"> </w:t>
      </w:r>
      <w:r w:rsidR="00504286">
        <w:rPr>
          <w:rFonts w:cstheme="minorHAnsi"/>
        </w:rPr>
        <w:t>City Attorney Brad Jantz via phone, City Intern Brynn Sullivan, and Dr. Bonnie Johnson. Absent was Commissioner Bell, Planning Commissioner Gwen Owens-Wilson, Planning Commissioner Richard Idleman, and Planning Commissioner Josh Lawrenz. Planning Commissioner DJ Neuberger left before the meeting was adjourned.</w:t>
      </w:r>
    </w:p>
    <w:p w14:paraId="294CA4C4" w14:textId="77777777" w:rsidR="009E50D3" w:rsidRPr="000872D1" w:rsidRDefault="009E50D3" w:rsidP="009E50D3">
      <w:pPr>
        <w:jc w:val="both"/>
        <w:rPr>
          <w:rFonts w:cstheme="minorHAnsi"/>
        </w:rPr>
      </w:pPr>
    </w:p>
    <w:p w14:paraId="41F83F23" w14:textId="6C1827B2" w:rsidR="0069787C" w:rsidRPr="000872D1" w:rsidRDefault="009E50D3" w:rsidP="009E50D3">
      <w:pPr>
        <w:jc w:val="both"/>
        <w:rPr>
          <w:rFonts w:cstheme="minorHAnsi"/>
        </w:rPr>
      </w:pPr>
      <w:r w:rsidRPr="000872D1">
        <w:rPr>
          <w:rFonts w:cstheme="minorHAnsi"/>
        </w:rPr>
        <w:t xml:space="preserve">The meeting opened with the Pledge of Allegiance.  </w:t>
      </w:r>
    </w:p>
    <w:p w14:paraId="75B7CC53" w14:textId="27268550" w:rsidR="007F6604" w:rsidRPr="000872D1" w:rsidRDefault="007F6604" w:rsidP="009E50D3">
      <w:pPr>
        <w:jc w:val="both"/>
        <w:rPr>
          <w:rFonts w:cstheme="minorHAnsi"/>
        </w:rPr>
      </w:pPr>
    </w:p>
    <w:p w14:paraId="68020794" w14:textId="6FB0AEA0" w:rsidR="0040613D" w:rsidRDefault="0040613D" w:rsidP="009E50D3">
      <w:pPr>
        <w:jc w:val="both"/>
        <w:rPr>
          <w:rFonts w:cstheme="minorHAnsi"/>
        </w:rPr>
      </w:pPr>
      <w:r>
        <w:rPr>
          <w:rFonts w:cstheme="minorHAnsi"/>
        </w:rPr>
        <w:t xml:space="preserve">Mayor </w:t>
      </w:r>
      <w:r w:rsidR="00504286">
        <w:rPr>
          <w:rFonts w:cstheme="minorHAnsi"/>
        </w:rPr>
        <w:t>Gares</w:t>
      </w:r>
      <w:r>
        <w:rPr>
          <w:rFonts w:cstheme="minorHAnsi"/>
        </w:rPr>
        <w:t xml:space="preserve"> called the</w:t>
      </w:r>
      <w:r w:rsidR="00504286">
        <w:rPr>
          <w:rFonts w:cstheme="minorHAnsi"/>
        </w:rPr>
        <w:t xml:space="preserve"> City Commission</w:t>
      </w:r>
      <w:r>
        <w:rPr>
          <w:rFonts w:cstheme="minorHAnsi"/>
        </w:rPr>
        <w:t xml:space="preserve"> meeting to order. </w:t>
      </w:r>
    </w:p>
    <w:p w14:paraId="5AF03D35" w14:textId="4D68F990" w:rsidR="00504286" w:rsidRDefault="00504286" w:rsidP="009E50D3">
      <w:pPr>
        <w:jc w:val="both"/>
        <w:rPr>
          <w:rFonts w:cstheme="minorHAnsi"/>
        </w:rPr>
      </w:pPr>
    </w:p>
    <w:p w14:paraId="4F3AE4F3" w14:textId="20749921" w:rsidR="00504286" w:rsidRDefault="00504286" w:rsidP="009E50D3">
      <w:pPr>
        <w:jc w:val="both"/>
        <w:rPr>
          <w:rFonts w:cstheme="minorHAnsi"/>
        </w:rPr>
      </w:pPr>
      <w:r>
        <w:rPr>
          <w:rFonts w:cstheme="minorHAnsi"/>
        </w:rPr>
        <w:t>Vice Chair Janet Wade called the Planning Commission meeting to order.</w:t>
      </w:r>
    </w:p>
    <w:p w14:paraId="0F366D1E" w14:textId="342341A8" w:rsidR="0040613D" w:rsidRDefault="0040613D" w:rsidP="009E50D3">
      <w:pPr>
        <w:jc w:val="both"/>
        <w:rPr>
          <w:rFonts w:cstheme="minorHAnsi"/>
        </w:rPr>
      </w:pPr>
    </w:p>
    <w:p w14:paraId="479AAC7D" w14:textId="29BD9333" w:rsidR="00504286" w:rsidRDefault="00504286" w:rsidP="009E50D3">
      <w:pPr>
        <w:jc w:val="both"/>
        <w:rPr>
          <w:rFonts w:cstheme="minorHAnsi"/>
        </w:rPr>
      </w:pPr>
      <w:r>
        <w:rPr>
          <w:rFonts w:cstheme="minorHAnsi"/>
        </w:rPr>
        <w:t>Information was provided and discussion was had about the Herington Comprehensive Plan.</w:t>
      </w:r>
    </w:p>
    <w:p w14:paraId="68C4C9F1" w14:textId="60840827" w:rsidR="00504286" w:rsidRDefault="00504286" w:rsidP="009E50D3">
      <w:pPr>
        <w:jc w:val="both"/>
        <w:rPr>
          <w:rFonts w:cstheme="minorHAnsi"/>
        </w:rPr>
      </w:pPr>
    </w:p>
    <w:p w14:paraId="4439A5B2" w14:textId="22E34D6E" w:rsidR="00504286" w:rsidRDefault="00504286" w:rsidP="009E50D3">
      <w:pPr>
        <w:jc w:val="both"/>
        <w:rPr>
          <w:rFonts w:cstheme="minorHAnsi"/>
        </w:rPr>
      </w:pPr>
      <w:r>
        <w:rPr>
          <w:rFonts w:cstheme="minorHAnsi"/>
        </w:rPr>
        <w:t>Commissioner Urbanek made a motion to adjourn the meeting, seconded by Mayor Gares. Motion carried 4-0.</w:t>
      </w:r>
    </w:p>
    <w:p w14:paraId="680D1F16" w14:textId="7F537B85" w:rsidR="0040613D" w:rsidRDefault="0040613D" w:rsidP="009E50D3">
      <w:pPr>
        <w:jc w:val="both"/>
        <w:rPr>
          <w:rFonts w:cstheme="minorHAnsi"/>
        </w:rPr>
      </w:pPr>
    </w:p>
    <w:p w14:paraId="40B69354" w14:textId="13C0D0AE" w:rsidR="00504286" w:rsidRDefault="00504286" w:rsidP="009E50D3">
      <w:pPr>
        <w:jc w:val="both"/>
        <w:rPr>
          <w:rFonts w:cstheme="minorHAnsi"/>
        </w:rPr>
      </w:pPr>
      <w:r>
        <w:rPr>
          <w:rFonts w:cstheme="minorHAnsi"/>
        </w:rPr>
        <w:t xml:space="preserve">Planning Commissioner Vance Donahue made a motion to adjourn the meeting, seconded by Cynthia Naylor. Motion carried </w:t>
      </w:r>
      <w:r w:rsidR="002B79D8">
        <w:rPr>
          <w:rFonts w:cstheme="minorHAnsi"/>
        </w:rPr>
        <w:t>5-0.</w:t>
      </w:r>
    </w:p>
    <w:p w14:paraId="6A7CC4C7" w14:textId="77777777" w:rsidR="00CA43F4" w:rsidRPr="000872D1" w:rsidRDefault="00CA43F4" w:rsidP="009E50D3">
      <w:pPr>
        <w:jc w:val="both"/>
        <w:rPr>
          <w:rFonts w:cstheme="minorHAnsi"/>
        </w:rPr>
      </w:pPr>
      <w:bookmarkStart w:id="1" w:name="_Hlk43279732"/>
      <w:bookmarkStart w:id="2" w:name="_Hlk43279415"/>
    </w:p>
    <w:p w14:paraId="36357FCA" w14:textId="24640769" w:rsidR="00FC0EDD" w:rsidRPr="000872D1" w:rsidRDefault="00EA3005" w:rsidP="009E50D3">
      <w:pPr>
        <w:jc w:val="both"/>
        <w:rPr>
          <w:rFonts w:cstheme="minorHAnsi"/>
        </w:rPr>
      </w:pPr>
      <w:r w:rsidRPr="000872D1">
        <w:rPr>
          <w:rFonts w:cstheme="minorHAnsi"/>
        </w:rPr>
        <w:t>______________________________</w:t>
      </w:r>
    </w:p>
    <w:p w14:paraId="2C7CFE12" w14:textId="6776EA64" w:rsidR="00EA3005" w:rsidRPr="000872D1" w:rsidRDefault="00EA3005" w:rsidP="009E50D3">
      <w:pPr>
        <w:jc w:val="both"/>
        <w:rPr>
          <w:rFonts w:cstheme="minorHAnsi"/>
        </w:rPr>
      </w:pPr>
      <w:r w:rsidRPr="000872D1">
        <w:rPr>
          <w:rFonts w:cstheme="minorHAnsi"/>
        </w:rPr>
        <w:t>Megan Lawrenz, City Clerk</w:t>
      </w:r>
    </w:p>
    <w:bookmarkEnd w:id="1"/>
    <w:bookmarkEnd w:id="2"/>
    <w:sectPr w:rsidR="00EA3005" w:rsidRPr="000872D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8842FD" w14:textId="77777777" w:rsidR="00154EC9" w:rsidRDefault="00154EC9" w:rsidP="00D84F95">
      <w:pPr>
        <w:spacing w:line="240" w:lineRule="auto"/>
      </w:pPr>
      <w:r>
        <w:separator/>
      </w:r>
    </w:p>
  </w:endnote>
  <w:endnote w:type="continuationSeparator" w:id="0">
    <w:p w14:paraId="778DAB19" w14:textId="77777777" w:rsidR="00154EC9" w:rsidRDefault="00154EC9" w:rsidP="00D84F9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264B4" w14:textId="77777777" w:rsidR="00D84F95" w:rsidRDefault="00D84F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50D320" w14:textId="77777777" w:rsidR="00D84F95" w:rsidRDefault="00D84F9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C3FC4" w14:textId="77777777" w:rsidR="00D84F95" w:rsidRDefault="00D84F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8AA0BF" w14:textId="77777777" w:rsidR="00154EC9" w:rsidRDefault="00154EC9" w:rsidP="00D84F95">
      <w:pPr>
        <w:spacing w:line="240" w:lineRule="auto"/>
      </w:pPr>
      <w:r>
        <w:separator/>
      </w:r>
    </w:p>
  </w:footnote>
  <w:footnote w:type="continuationSeparator" w:id="0">
    <w:p w14:paraId="2CB81BE2" w14:textId="77777777" w:rsidR="00154EC9" w:rsidRDefault="00154EC9" w:rsidP="00D84F9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A3D53" w14:textId="77777777" w:rsidR="00D84F95" w:rsidRDefault="00D84F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720B2" w14:textId="2F1B2DB5" w:rsidR="00D84F95" w:rsidRDefault="00D84F9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EFB76" w14:textId="77777777" w:rsidR="00D84F95" w:rsidRDefault="00D84F9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tTA1NjQxNzUwM7BU0lEKTi0uzszPAykwqgUAkYk0MSwAAAA="/>
  </w:docVars>
  <w:rsids>
    <w:rsidRoot w:val="009E50D3"/>
    <w:rsid w:val="000036B8"/>
    <w:rsid w:val="00005049"/>
    <w:rsid w:val="00021476"/>
    <w:rsid w:val="00041CD8"/>
    <w:rsid w:val="00045B3F"/>
    <w:rsid w:val="000539D4"/>
    <w:rsid w:val="00057EEC"/>
    <w:rsid w:val="00066D6F"/>
    <w:rsid w:val="000671FE"/>
    <w:rsid w:val="00072ADD"/>
    <w:rsid w:val="00072B2A"/>
    <w:rsid w:val="0008029E"/>
    <w:rsid w:val="000844B4"/>
    <w:rsid w:val="000872D1"/>
    <w:rsid w:val="00091BE5"/>
    <w:rsid w:val="0009312C"/>
    <w:rsid w:val="00094FA4"/>
    <w:rsid w:val="00097E3D"/>
    <w:rsid w:val="000A39D6"/>
    <w:rsid w:val="000B3A90"/>
    <w:rsid w:val="000B4A8B"/>
    <w:rsid w:val="000B7901"/>
    <w:rsid w:val="000C3CAC"/>
    <w:rsid w:val="000C6D01"/>
    <w:rsid w:val="000D4448"/>
    <w:rsid w:val="000E37E2"/>
    <w:rsid w:val="000E6376"/>
    <w:rsid w:val="000F6244"/>
    <w:rsid w:val="000F762E"/>
    <w:rsid w:val="001010BE"/>
    <w:rsid w:val="00112684"/>
    <w:rsid w:val="0011276C"/>
    <w:rsid w:val="00116009"/>
    <w:rsid w:val="00124F26"/>
    <w:rsid w:val="00125012"/>
    <w:rsid w:val="001266E8"/>
    <w:rsid w:val="001276D7"/>
    <w:rsid w:val="00130663"/>
    <w:rsid w:val="001307E2"/>
    <w:rsid w:val="0013105E"/>
    <w:rsid w:val="00134576"/>
    <w:rsid w:val="001402D6"/>
    <w:rsid w:val="00154EC9"/>
    <w:rsid w:val="00155987"/>
    <w:rsid w:val="00162CC1"/>
    <w:rsid w:val="0017002C"/>
    <w:rsid w:val="00175BAA"/>
    <w:rsid w:val="00185879"/>
    <w:rsid w:val="00194280"/>
    <w:rsid w:val="001944F4"/>
    <w:rsid w:val="001954B7"/>
    <w:rsid w:val="00195DFC"/>
    <w:rsid w:val="001A4080"/>
    <w:rsid w:val="001A47CD"/>
    <w:rsid w:val="001B2D17"/>
    <w:rsid w:val="001B3DFA"/>
    <w:rsid w:val="001C4FB7"/>
    <w:rsid w:val="001D1A9F"/>
    <w:rsid w:val="001D1BEF"/>
    <w:rsid w:val="001D5031"/>
    <w:rsid w:val="001D5A82"/>
    <w:rsid w:val="001D7905"/>
    <w:rsid w:val="002004ED"/>
    <w:rsid w:val="00205612"/>
    <w:rsid w:val="002068EC"/>
    <w:rsid w:val="00210562"/>
    <w:rsid w:val="00220DDC"/>
    <w:rsid w:val="00222114"/>
    <w:rsid w:val="00222380"/>
    <w:rsid w:val="002252D3"/>
    <w:rsid w:val="00225F58"/>
    <w:rsid w:val="00230C19"/>
    <w:rsid w:val="0024475C"/>
    <w:rsid w:val="0025266A"/>
    <w:rsid w:val="00254316"/>
    <w:rsid w:val="002610B2"/>
    <w:rsid w:val="00270136"/>
    <w:rsid w:val="002716EA"/>
    <w:rsid w:val="00275976"/>
    <w:rsid w:val="002764C4"/>
    <w:rsid w:val="00297165"/>
    <w:rsid w:val="002A4759"/>
    <w:rsid w:val="002A5C7F"/>
    <w:rsid w:val="002A6E96"/>
    <w:rsid w:val="002B1916"/>
    <w:rsid w:val="002B2BAC"/>
    <w:rsid w:val="002B74F4"/>
    <w:rsid w:val="002B7695"/>
    <w:rsid w:val="002B79D8"/>
    <w:rsid w:val="002D1CA1"/>
    <w:rsid w:val="002F40AA"/>
    <w:rsid w:val="002F75E3"/>
    <w:rsid w:val="003029AD"/>
    <w:rsid w:val="00312159"/>
    <w:rsid w:val="003162AE"/>
    <w:rsid w:val="003315FC"/>
    <w:rsid w:val="00331E32"/>
    <w:rsid w:val="00332406"/>
    <w:rsid w:val="00333D65"/>
    <w:rsid w:val="00336448"/>
    <w:rsid w:val="00340B6D"/>
    <w:rsid w:val="003425C9"/>
    <w:rsid w:val="00344783"/>
    <w:rsid w:val="003537D2"/>
    <w:rsid w:val="00374891"/>
    <w:rsid w:val="00385A3F"/>
    <w:rsid w:val="003A627A"/>
    <w:rsid w:val="003A6D4D"/>
    <w:rsid w:val="003B18FB"/>
    <w:rsid w:val="003B1C84"/>
    <w:rsid w:val="003B49F9"/>
    <w:rsid w:val="003B6CF4"/>
    <w:rsid w:val="003C4CFA"/>
    <w:rsid w:val="003C6300"/>
    <w:rsid w:val="003D40CC"/>
    <w:rsid w:val="003D699F"/>
    <w:rsid w:val="003E27EF"/>
    <w:rsid w:val="003E413D"/>
    <w:rsid w:val="003E70E9"/>
    <w:rsid w:val="003F2B41"/>
    <w:rsid w:val="00401F6A"/>
    <w:rsid w:val="004020AC"/>
    <w:rsid w:val="0040613D"/>
    <w:rsid w:val="00412D84"/>
    <w:rsid w:val="0042701A"/>
    <w:rsid w:val="00427A80"/>
    <w:rsid w:val="00431D7B"/>
    <w:rsid w:val="00433FE3"/>
    <w:rsid w:val="00445AFB"/>
    <w:rsid w:val="00471AF7"/>
    <w:rsid w:val="004738D6"/>
    <w:rsid w:val="00473AA9"/>
    <w:rsid w:val="00474911"/>
    <w:rsid w:val="00475E7B"/>
    <w:rsid w:val="00476E2F"/>
    <w:rsid w:val="00485DCE"/>
    <w:rsid w:val="004876A5"/>
    <w:rsid w:val="004900C7"/>
    <w:rsid w:val="0049619B"/>
    <w:rsid w:val="00496607"/>
    <w:rsid w:val="004A3697"/>
    <w:rsid w:val="004A47E4"/>
    <w:rsid w:val="004A7ED3"/>
    <w:rsid w:val="004B0A23"/>
    <w:rsid w:val="004B3104"/>
    <w:rsid w:val="004B4161"/>
    <w:rsid w:val="004B544D"/>
    <w:rsid w:val="004B63EE"/>
    <w:rsid w:val="004F0DE1"/>
    <w:rsid w:val="004F4972"/>
    <w:rsid w:val="004F74E1"/>
    <w:rsid w:val="0050337C"/>
    <w:rsid w:val="00504286"/>
    <w:rsid w:val="005120DA"/>
    <w:rsid w:val="0051383D"/>
    <w:rsid w:val="005203B2"/>
    <w:rsid w:val="0054141E"/>
    <w:rsid w:val="005436EF"/>
    <w:rsid w:val="00550170"/>
    <w:rsid w:val="00556503"/>
    <w:rsid w:val="00577916"/>
    <w:rsid w:val="00582EC5"/>
    <w:rsid w:val="00583B25"/>
    <w:rsid w:val="00584F4B"/>
    <w:rsid w:val="00586210"/>
    <w:rsid w:val="005945A2"/>
    <w:rsid w:val="005968F6"/>
    <w:rsid w:val="005A5948"/>
    <w:rsid w:val="005A5B20"/>
    <w:rsid w:val="005B48EE"/>
    <w:rsid w:val="005B65F5"/>
    <w:rsid w:val="005B66AB"/>
    <w:rsid w:val="005D47D0"/>
    <w:rsid w:val="005D5355"/>
    <w:rsid w:val="005E1E1A"/>
    <w:rsid w:val="005F18EB"/>
    <w:rsid w:val="005F3931"/>
    <w:rsid w:val="0060116A"/>
    <w:rsid w:val="00601529"/>
    <w:rsid w:val="00604F48"/>
    <w:rsid w:val="006073CA"/>
    <w:rsid w:val="00607689"/>
    <w:rsid w:val="00610D8E"/>
    <w:rsid w:val="0061525A"/>
    <w:rsid w:val="00617539"/>
    <w:rsid w:val="00617EF4"/>
    <w:rsid w:val="00625A2D"/>
    <w:rsid w:val="00627D7A"/>
    <w:rsid w:val="00633A29"/>
    <w:rsid w:val="00642BBB"/>
    <w:rsid w:val="006435AE"/>
    <w:rsid w:val="006474BC"/>
    <w:rsid w:val="00654AF7"/>
    <w:rsid w:val="00657F36"/>
    <w:rsid w:val="006678E3"/>
    <w:rsid w:val="00672220"/>
    <w:rsid w:val="00677FAB"/>
    <w:rsid w:val="006819FF"/>
    <w:rsid w:val="006828CA"/>
    <w:rsid w:val="006832B0"/>
    <w:rsid w:val="00690FC2"/>
    <w:rsid w:val="006969FE"/>
    <w:rsid w:val="0069787C"/>
    <w:rsid w:val="006A3CC2"/>
    <w:rsid w:val="006B6838"/>
    <w:rsid w:val="006C34F4"/>
    <w:rsid w:val="006C5D80"/>
    <w:rsid w:val="006C7ED3"/>
    <w:rsid w:val="006E10B5"/>
    <w:rsid w:val="006F1054"/>
    <w:rsid w:val="006F3187"/>
    <w:rsid w:val="006F4D73"/>
    <w:rsid w:val="0070073E"/>
    <w:rsid w:val="007049DD"/>
    <w:rsid w:val="00707D34"/>
    <w:rsid w:val="00711CE4"/>
    <w:rsid w:val="0071547A"/>
    <w:rsid w:val="00723DFA"/>
    <w:rsid w:val="00736DC0"/>
    <w:rsid w:val="00740036"/>
    <w:rsid w:val="00743044"/>
    <w:rsid w:val="00752832"/>
    <w:rsid w:val="0076172F"/>
    <w:rsid w:val="00771116"/>
    <w:rsid w:val="00777BB1"/>
    <w:rsid w:val="007907CB"/>
    <w:rsid w:val="007933CA"/>
    <w:rsid w:val="007938D2"/>
    <w:rsid w:val="00795011"/>
    <w:rsid w:val="00796CFA"/>
    <w:rsid w:val="007A5F66"/>
    <w:rsid w:val="007B63D4"/>
    <w:rsid w:val="007C6EC5"/>
    <w:rsid w:val="007D1131"/>
    <w:rsid w:val="007E04E5"/>
    <w:rsid w:val="007E06D2"/>
    <w:rsid w:val="007E086A"/>
    <w:rsid w:val="007E1107"/>
    <w:rsid w:val="007E7941"/>
    <w:rsid w:val="007F0CF5"/>
    <w:rsid w:val="007F48AD"/>
    <w:rsid w:val="007F6604"/>
    <w:rsid w:val="00800BF8"/>
    <w:rsid w:val="0080535F"/>
    <w:rsid w:val="0080702B"/>
    <w:rsid w:val="00820105"/>
    <w:rsid w:val="00821552"/>
    <w:rsid w:val="00821BFB"/>
    <w:rsid w:val="00830674"/>
    <w:rsid w:val="0083240A"/>
    <w:rsid w:val="008353E3"/>
    <w:rsid w:val="00841132"/>
    <w:rsid w:val="0084416F"/>
    <w:rsid w:val="00847005"/>
    <w:rsid w:val="00865BB9"/>
    <w:rsid w:val="00867901"/>
    <w:rsid w:val="0087013B"/>
    <w:rsid w:val="00875021"/>
    <w:rsid w:val="00880134"/>
    <w:rsid w:val="008815C2"/>
    <w:rsid w:val="00892327"/>
    <w:rsid w:val="008A02A6"/>
    <w:rsid w:val="008B100F"/>
    <w:rsid w:val="008B4A06"/>
    <w:rsid w:val="008B56BC"/>
    <w:rsid w:val="008C0002"/>
    <w:rsid w:val="008D2959"/>
    <w:rsid w:val="008D437A"/>
    <w:rsid w:val="008D6E28"/>
    <w:rsid w:val="008E3A68"/>
    <w:rsid w:val="008E69BA"/>
    <w:rsid w:val="008F1955"/>
    <w:rsid w:val="008F3FD3"/>
    <w:rsid w:val="008F5698"/>
    <w:rsid w:val="0091627C"/>
    <w:rsid w:val="00921963"/>
    <w:rsid w:val="00921EDD"/>
    <w:rsid w:val="00931C3C"/>
    <w:rsid w:val="00941032"/>
    <w:rsid w:val="009447C2"/>
    <w:rsid w:val="0095006A"/>
    <w:rsid w:val="00953190"/>
    <w:rsid w:val="009612D6"/>
    <w:rsid w:val="00972F90"/>
    <w:rsid w:val="00973574"/>
    <w:rsid w:val="00975345"/>
    <w:rsid w:val="009770BA"/>
    <w:rsid w:val="00980C96"/>
    <w:rsid w:val="00985AA5"/>
    <w:rsid w:val="00986473"/>
    <w:rsid w:val="00990A97"/>
    <w:rsid w:val="00993B3D"/>
    <w:rsid w:val="009B1421"/>
    <w:rsid w:val="009B1BDA"/>
    <w:rsid w:val="009C252C"/>
    <w:rsid w:val="009C68C5"/>
    <w:rsid w:val="009C6F41"/>
    <w:rsid w:val="009D0439"/>
    <w:rsid w:val="009E1F18"/>
    <w:rsid w:val="009E50D3"/>
    <w:rsid w:val="009F2D52"/>
    <w:rsid w:val="00A0013B"/>
    <w:rsid w:val="00A01D37"/>
    <w:rsid w:val="00A029F6"/>
    <w:rsid w:val="00A10AE0"/>
    <w:rsid w:val="00A11863"/>
    <w:rsid w:val="00A25C40"/>
    <w:rsid w:val="00A27195"/>
    <w:rsid w:val="00A271A2"/>
    <w:rsid w:val="00A32934"/>
    <w:rsid w:val="00A40558"/>
    <w:rsid w:val="00A414EE"/>
    <w:rsid w:val="00A44CCF"/>
    <w:rsid w:val="00A44D98"/>
    <w:rsid w:val="00A461BF"/>
    <w:rsid w:val="00A54811"/>
    <w:rsid w:val="00A56904"/>
    <w:rsid w:val="00A65606"/>
    <w:rsid w:val="00A65A65"/>
    <w:rsid w:val="00A66924"/>
    <w:rsid w:val="00A74B5B"/>
    <w:rsid w:val="00A809BD"/>
    <w:rsid w:val="00A83CBF"/>
    <w:rsid w:val="00A853BD"/>
    <w:rsid w:val="00A9460F"/>
    <w:rsid w:val="00A9539A"/>
    <w:rsid w:val="00A963E5"/>
    <w:rsid w:val="00AA2DCD"/>
    <w:rsid w:val="00AA3DCF"/>
    <w:rsid w:val="00AA554C"/>
    <w:rsid w:val="00AB23C7"/>
    <w:rsid w:val="00AC16CF"/>
    <w:rsid w:val="00AC689D"/>
    <w:rsid w:val="00AD0CBF"/>
    <w:rsid w:val="00AE600B"/>
    <w:rsid w:val="00AF0EF8"/>
    <w:rsid w:val="00AF30B3"/>
    <w:rsid w:val="00B134AF"/>
    <w:rsid w:val="00B15671"/>
    <w:rsid w:val="00B15B74"/>
    <w:rsid w:val="00B17D98"/>
    <w:rsid w:val="00B20502"/>
    <w:rsid w:val="00B22D90"/>
    <w:rsid w:val="00B2331C"/>
    <w:rsid w:val="00B31506"/>
    <w:rsid w:val="00B32076"/>
    <w:rsid w:val="00B344F1"/>
    <w:rsid w:val="00B351AA"/>
    <w:rsid w:val="00B369E8"/>
    <w:rsid w:val="00B37B4F"/>
    <w:rsid w:val="00B414BC"/>
    <w:rsid w:val="00B41F8C"/>
    <w:rsid w:val="00B46315"/>
    <w:rsid w:val="00B474AA"/>
    <w:rsid w:val="00B51CB9"/>
    <w:rsid w:val="00B61565"/>
    <w:rsid w:val="00B62117"/>
    <w:rsid w:val="00B63A29"/>
    <w:rsid w:val="00B75DD4"/>
    <w:rsid w:val="00B77537"/>
    <w:rsid w:val="00B956AB"/>
    <w:rsid w:val="00BA591C"/>
    <w:rsid w:val="00BA6299"/>
    <w:rsid w:val="00BB0F6E"/>
    <w:rsid w:val="00BB2F8E"/>
    <w:rsid w:val="00BB49C2"/>
    <w:rsid w:val="00BB49D9"/>
    <w:rsid w:val="00BB56FF"/>
    <w:rsid w:val="00BB60D6"/>
    <w:rsid w:val="00BD24FA"/>
    <w:rsid w:val="00BD32F9"/>
    <w:rsid w:val="00BD3B6C"/>
    <w:rsid w:val="00BD5320"/>
    <w:rsid w:val="00BD7097"/>
    <w:rsid w:val="00BE438F"/>
    <w:rsid w:val="00BE51A7"/>
    <w:rsid w:val="00BE62D8"/>
    <w:rsid w:val="00BE718C"/>
    <w:rsid w:val="00BE7FC4"/>
    <w:rsid w:val="00BF4532"/>
    <w:rsid w:val="00BF60B5"/>
    <w:rsid w:val="00BF6FDF"/>
    <w:rsid w:val="00C1354F"/>
    <w:rsid w:val="00C159FD"/>
    <w:rsid w:val="00C16DF0"/>
    <w:rsid w:val="00C33472"/>
    <w:rsid w:val="00C36C97"/>
    <w:rsid w:val="00C41038"/>
    <w:rsid w:val="00C427EE"/>
    <w:rsid w:val="00C547EC"/>
    <w:rsid w:val="00C55C8B"/>
    <w:rsid w:val="00C56D09"/>
    <w:rsid w:val="00C605C4"/>
    <w:rsid w:val="00C62BF9"/>
    <w:rsid w:val="00C64ABA"/>
    <w:rsid w:val="00C80E73"/>
    <w:rsid w:val="00C851C5"/>
    <w:rsid w:val="00C93151"/>
    <w:rsid w:val="00C9541B"/>
    <w:rsid w:val="00C967C8"/>
    <w:rsid w:val="00CA3BC7"/>
    <w:rsid w:val="00CA43F4"/>
    <w:rsid w:val="00CA4521"/>
    <w:rsid w:val="00CA48DD"/>
    <w:rsid w:val="00CA51E2"/>
    <w:rsid w:val="00CB18E2"/>
    <w:rsid w:val="00CB1EBC"/>
    <w:rsid w:val="00CC4FC1"/>
    <w:rsid w:val="00CC7F7D"/>
    <w:rsid w:val="00CD182C"/>
    <w:rsid w:val="00CD62DA"/>
    <w:rsid w:val="00CF43D1"/>
    <w:rsid w:val="00CF624E"/>
    <w:rsid w:val="00D0239D"/>
    <w:rsid w:val="00D0617E"/>
    <w:rsid w:val="00D06E47"/>
    <w:rsid w:val="00D10A9D"/>
    <w:rsid w:val="00D10AE7"/>
    <w:rsid w:val="00D1535C"/>
    <w:rsid w:val="00D241A2"/>
    <w:rsid w:val="00D338B9"/>
    <w:rsid w:val="00D37F8B"/>
    <w:rsid w:val="00D40679"/>
    <w:rsid w:val="00D41595"/>
    <w:rsid w:val="00D44BB1"/>
    <w:rsid w:val="00D46EAD"/>
    <w:rsid w:val="00D4789E"/>
    <w:rsid w:val="00D57ED9"/>
    <w:rsid w:val="00D60B27"/>
    <w:rsid w:val="00D61320"/>
    <w:rsid w:val="00D6421C"/>
    <w:rsid w:val="00D72B0A"/>
    <w:rsid w:val="00D76F0C"/>
    <w:rsid w:val="00D80276"/>
    <w:rsid w:val="00D81406"/>
    <w:rsid w:val="00D821A0"/>
    <w:rsid w:val="00D84F95"/>
    <w:rsid w:val="00D90B2E"/>
    <w:rsid w:val="00D90FE5"/>
    <w:rsid w:val="00DA0752"/>
    <w:rsid w:val="00DC1C78"/>
    <w:rsid w:val="00DC1CBC"/>
    <w:rsid w:val="00DC2CB2"/>
    <w:rsid w:val="00DC4503"/>
    <w:rsid w:val="00DC5B09"/>
    <w:rsid w:val="00DD6F79"/>
    <w:rsid w:val="00DE440B"/>
    <w:rsid w:val="00DF11CA"/>
    <w:rsid w:val="00DF66FC"/>
    <w:rsid w:val="00E014BD"/>
    <w:rsid w:val="00E02579"/>
    <w:rsid w:val="00E06F44"/>
    <w:rsid w:val="00E17292"/>
    <w:rsid w:val="00E25EEA"/>
    <w:rsid w:val="00E36142"/>
    <w:rsid w:val="00E37C6B"/>
    <w:rsid w:val="00E4528B"/>
    <w:rsid w:val="00E45F30"/>
    <w:rsid w:val="00E62F74"/>
    <w:rsid w:val="00E74E9A"/>
    <w:rsid w:val="00E82D4B"/>
    <w:rsid w:val="00EA16B1"/>
    <w:rsid w:val="00EA2573"/>
    <w:rsid w:val="00EA3005"/>
    <w:rsid w:val="00EB5BFF"/>
    <w:rsid w:val="00EB67F9"/>
    <w:rsid w:val="00EC71C3"/>
    <w:rsid w:val="00ED1009"/>
    <w:rsid w:val="00ED2B52"/>
    <w:rsid w:val="00ED727A"/>
    <w:rsid w:val="00EE0C94"/>
    <w:rsid w:val="00EE3D9F"/>
    <w:rsid w:val="00EF1466"/>
    <w:rsid w:val="00EF58F7"/>
    <w:rsid w:val="00F0376B"/>
    <w:rsid w:val="00F149AD"/>
    <w:rsid w:val="00F14B77"/>
    <w:rsid w:val="00F16B1B"/>
    <w:rsid w:val="00F17DF4"/>
    <w:rsid w:val="00F2261F"/>
    <w:rsid w:val="00F25E7E"/>
    <w:rsid w:val="00F26AA2"/>
    <w:rsid w:val="00F3392C"/>
    <w:rsid w:val="00F33BA9"/>
    <w:rsid w:val="00F34ACB"/>
    <w:rsid w:val="00F35099"/>
    <w:rsid w:val="00F36ABF"/>
    <w:rsid w:val="00F3743F"/>
    <w:rsid w:val="00F4189C"/>
    <w:rsid w:val="00F46093"/>
    <w:rsid w:val="00F469BA"/>
    <w:rsid w:val="00F52DEC"/>
    <w:rsid w:val="00F53C28"/>
    <w:rsid w:val="00F56EFE"/>
    <w:rsid w:val="00F65405"/>
    <w:rsid w:val="00F72FB0"/>
    <w:rsid w:val="00F7301E"/>
    <w:rsid w:val="00F73914"/>
    <w:rsid w:val="00F774B2"/>
    <w:rsid w:val="00F829FD"/>
    <w:rsid w:val="00FA2E9D"/>
    <w:rsid w:val="00FA3E2F"/>
    <w:rsid w:val="00FA5509"/>
    <w:rsid w:val="00FA778D"/>
    <w:rsid w:val="00FC0EDD"/>
    <w:rsid w:val="00FD1199"/>
    <w:rsid w:val="00FD2E89"/>
    <w:rsid w:val="00FE2CC6"/>
    <w:rsid w:val="00FE30D3"/>
    <w:rsid w:val="00FE4374"/>
    <w:rsid w:val="00FE5741"/>
    <w:rsid w:val="00FF592E"/>
    <w:rsid w:val="00FF6C33"/>
    <w:rsid w:val="00FF7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2D04F6E4"/>
  <w15:chartTrackingRefBased/>
  <w15:docId w15:val="{5DA49153-4A43-4032-99BF-C0EA1B509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50D3"/>
    <w:pPr>
      <w:spacing w:after="0"/>
      <w:jc w:val="center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97E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E3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84F9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4F95"/>
  </w:style>
  <w:style w:type="paragraph" w:styleId="Footer">
    <w:name w:val="footer"/>
    <w:basedOn w:val="Normal"/>
    <w:link w:val="FooterChar"/>
    <w:uiPriority w:val="99"/>
    <w:unhideWhenUsed/>
    <w:rsid w:val="00D84F9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4F95"/>
  </w:style>
  <w:style w:type="paragraph" w:styleId="BodyText">
    <w:name w:val="Body Text"/>
    <w:basedOn w:val="Normal"/>
    <w:link w:val="BodyTextChar"/>
    <w:uiPriority w:val="1"/>
    <w:qFormat/>
    <w:rsid w:val="00AC689D"/>
    <w:pPr>
      <w:widowControl w:val="0"/>
      <w:spacing w:line="240" w:lineRule="auto"/>
      <w:ind w:left="52"/>
      <w:jc w:val="left"/>
    </w:pPr>
    <w:rPr>
      <w:rFonts w:ascii="Arial" w:eastAsia="Arial" w:hAnsi="Arial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AC689D"/>
    <w:rPr>
      <w:rFonts w:ascii="Arial" w:eastAsia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us Hawkes</dc:creator>
  <cp:keywords/>
  <dc:description/>
  <cp:lastModifiedBy>Megan Lawrenz</cp:lastModifiedBy>
  <cp:revision>2</cp:revision>
  <cp:lastPrinted>2021-03-18T14:13:00Z</cp:lastPrinted>
  <dcterms:created xsi:type="dcterms:W3CDTF">2022-01-28T16:03:00Z</dcterms:created>
  <dcterms:modified xsi:type="dcterms:W3CDTF">2022-01-28T16:03:00Z</dcterms:modified>
</cp:coreProperties>
</file>